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BodyText"/>
      </w:pPr>
      <w:r>
        <w:t xml:space="preserve">Rosenberg, J. M., &amp; Lawson, M. J. (under review). A qualitative investigation of students’ experiences of using a computational science simulation in an online high school physics class.</w:t>
      </w:r>
      <w:r>
        <w:t xml:space="preserve"> </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Jones, R. S., &amp; Rosenberg, J. M. (2019). Latent class modeling of whole class discussions about data, statistics, and probability. Proceedings of the 13th Annual Tennessee STEM Education Research Conference (to be posted).</w:t>
      </w:r>
    </w:p>
    <w:p>
      <w:pPr>
        <w:pStyle w:val="BodyText"/>
      </w:pPr>
      <w:r>
        <w:t xml:space="preserve">Lawson, M., &amp; Rosenberg, J. M. (2019). Better together? Findings from a combined, integrated STEM unit with pre-service mathematics and science teachers. Proceedings of the 13th Annual Tennessee STEM Education Research Conference (to be posted).</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26b66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01T17:31:44Z</dcterms:created>
  <dcterms:modified xsi:type="dcterms:W3CDTF">2019-02-01T17:31:44Z</dcterms:modified>
</cp:coreProperties>
</file>